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p>
    <w:bookmarkStart w:id="25" w:name="Xe3c92a3f1b892b739000c245bde6f4f76ca6bac"/>
    <w:p>
      <w:pPr>
        <w:pStyle w:val="Heading1"/>
      </w:pPr>
      <w:r>
        <w:t xml:space="preserve">Cover Letter for Photographer Position in Australia Sydney</w:t>
      </w:r>
    </w:p>
    <w:p>
      <w:pPr>
        <w:pStyle w:val="FirstParagraph"/>
      </w:pPr>
      <w:r>
        <w:t xml:space="preserve">Dear [Hiring Manager's Name],</w:t>
      </w:r>
    </w:p>
    <w:p>
      <w:pPr>
        <w:pStyle w:val="BodyText"/>
      </w:pPr>
      <w:r>
        <w:t xml:space="preserve">As a passionate and experienced photographer with a deep appreciation for the vibrant cultural and natural landscapes of Australia Sydney, I am writing to express my enthusiastic interest in the Photographer position at [Company Name]. With over [X years] of professional experience capturing moments that transcend time, I am confident in my ability to contribute uniquely to your team while aligning with the creative vision of your organization. My journey as a Photographer has been shaped by an unwavering commitment to storytelling through imagery, and I am eager to bring this expertise to the dynamic photography scene in Australia Sydney.</w:t>
      </w:r>
    </w:p>
    <w:bookmarkStart w:id="20" w:name="X7cfc050c584b146a62c393f146271ba99343357"/>
    <w:p>
      <w:pPr>
        <w:pStyle w:val="Heading2"/>
      </w:pPr>
      <w:r>
        <w:t xml:space="preserve">Why Photography? A Story of Passion and Purpose</w:t>
      </w:r>
    </w:p>
    <w:p>
      <w:pPr>
        <w:pStyle w:val="FirstParagraph"/>
      </w:pPr>
      <w:r>
        <w:t xml:space="preserve">Photography has always been more than a career for me—it is a way of seeing the world. From my earliest days with a camera, I was captivated by the power of images to evoke emotion, preserve memories, and document the beauty of human experience. This passion led me to pursue formal training in [Photography School or Program Name], where I honed my technical skills in lighting, composition, and post-processing while developing a distinct visual style rooted in authenticity. Over the years, I have worked across diverse genres—from editorial and commercial photography to portrait and documentary work—each project deepening my understanding of how imagery can connect people to their stories.</w:t>
      </w:r>
    </w:p>
    <w:p>
      <w:pPr>
        <w:pStyle w:val="BodyText"/>
      </w:pPr>
      <w:r>
        <w:t xml:space="preserve">What sets me apart as a Photographer is my ability to blend technical precision with creative intuition. Whether capturing the golden hour light over Sydney’s iconic Harbour Bridge or the candid laughter of a family during a wedding, I approach every shoot with attention to detail and a commitment to exceeding expectations. My portfolio reflects this dedication, showcasing work that balances innovation with timeless aesthetics. For instance, my recent project documenting the multicultural festivals of Australia Sydney not only celebrated the region’s diversity but also highlighted the shared human experiences that unite us.</w:t>
      </w:r>
    </w:p>
    <w:bookmarkEnd w:id="20"/>
    <w:bookmarkStart w:id="21" w:name="X8b8e87cec33496a03a66fb9cd5195384b55eeb8"/>
    <w:p>
      <w:pPr>
        <w:pStyle w:val="Heading2"/>
      </w:pPr>
      <w:r>
        <w:t xml:space="preserve">Experience in Australia Sydney: A Perfect Fit</w:t>
      </w:r>
    </w:p>
    <w:p>
      <w:pPr>
        <w:pStyle w:val="FirstParagraph"/>
      </w:pPr>
      <w:r>
        <w:t xml:space="preserve">The opportunity to contribute to the photography community in Australia Sydney is particularly meaningful to me. Having lived and worked in this city for [X years], I have witnessed firsthand the unique energy and creativity that define its artistic landscape. From the bustling streets of Paddington to the tranquil beaches of Bondi, Sydney offers an endless source of inspiration for a Photographer. My work has often focused on capturing the essence of this city—its people, culture, and natural beauty—and I am eager to bring this local perspective to [Company Name].</w:t>
      </w:r>
    </w:p>
    <w:p>
      <w:pPr>
        <w:pStyle w:val="BodyText"/>
      </w:pPr>
      <w:r>
        <w:t xml:space="preserve">My experience in Australia Sydney includes collaborations with [Local Businesses, Events, or Organizations], where I have served as a Photographer for events ranging from corporate galas to community festivals. These projects required not only technical expertise but also the ability to adapt quickly and connect with clients and subjects alike. For example, during a recent fashion shoot in the heart of Sydney’s CBD, I worked closely with designers and models to create visuals that reflected the city’s modernity and creativity. The resulting images were featured in [Publication or Platform], underscoring my ability to deliver high-quality work that resonates with audiences.</w:t>
      </w:r>
    </w:p>
    <w:bookmarkEnd w:id="21"/>
    <w:bookmarkStart w:id="22" w:name="X02eacb53912f2f0b6bde240bcc20545d1ac3ff4"/>
    <w:p>
      <w:pPr>
        <w:pStyle w:val="Heading2"/>
      </w:pPr>
      <w:r>
        <w:t xml:space="preserve">Why Australia Sydney? A Photographer’s Dream Destination</w:t>
      </w:r>
    </w:p>
    <w:p>
      <w:pPr>
        <w:pStyle w:val="FirstParagraph"/>
      </w:pPr>
      <w:r>
        <w:t xml:space="preserve">Australia Sydney is a city that thrives on its diversity, innovation, and natural beauty—qualities that align perfectly with my approach as a Photographer. As a professional in this field, I have always been drawn to the interplay of light and landscape that defines this region. The way the sun glints off the waters of the Harbour at dawn or how the city’s skyline transforms under a twilight sky offers endless possibilities for creative expression. Additionally, Sydney’s rich cultural tapestry, from Indigenous heritage sites to contemporary art galleries, provides a dynamic backdrop for storytelling through photography.</w:t>
      </w:r>
    </w:p>
    <w:p>
      <w:pPr>
        <w:pStyle w:val="BodyText"/>
      </w:pPr>
      <w:r>
        <w:t xml:space="preserve">Moreover, working in Australia Sydney has allowed me to build strong relationships within the local community. I have collaborated with artists, event planners, and businesses to create visual content that reflects the spirit of this city. These connections have not only enhanced my understanding of the local market but also reinforced my belief that a Photographer’s role extends beyond technical skill—it is about building trust, understanding client needs, and delivering work that leaves a lasting impact.</w:t>
      </w:r>
    </w:p>
    <w:bookmarkEnd w:id="22"/>
    <w:bookmarkStart w:id="23" w:name="Xa13b659a23e1858a1c6b301788a2c3bd0f4bcd5"/>
    <w:p>
      <w:pPr>
        <w:pStyle w:val="Heading2"/>
      </w:pPr>
      <w:r>
        <w:t xml:space="preserve">Skills and Qualities That Define Me as a Photographer</w:t>
      </w:r>
    </w:p>
    <w:p>
      <w:pPr>
        <w:pStyle w:val="FirstParagraph"/>
      </w:pPr>
      <w:r>
        <w:t xml:space="preserve">In addition to my photographic expertise, I bring a range of skills that make me an asset to any team. My proficiency in industry-standard software such as Adobe Photoshop and Lightroom enables me to produce polished, high-quality images. I am also adept at managing large-scale photography projects, from pre-shoot planning to post-production editing, ensuring that every detail aligns with the client’s vision. My strong communication skills allow me to collaborate effectively with clients, models, and colleagues, while my adaptability ensures that I can thrive in fast-paced environments.</w:t>
      </w:r>
    </w:p>
    <w:p>
      <w:pPr>
        <w:pStyle w:val="BodyText"/>
      </w:pPr>
      <w:r>
        <w:t xml:space="preserve">What truly distinguishes me as a Photographer is my dedication to continuous learning and growth. I regularly attend workshops and photography conferences to stay updated on the latest trends and techniques. For instance, my recent participation in a workshop on sustainable photography practices in Australia Sydney inspired me to incorporate eco-friendly methods into my workflow, such as using recycled materials for props and minimizing waste during shoots. This commitment to innovation ensures that I remain at the forefront of the industry while contributing positively to the community.</w:t>
      </w:r>
    </w:p>
    <w:bookmarkEnd w:id="23"/>
    <w:bookmarkStart w:id="24" w:name="Xab66eaac9c5273309b070e0ba2346d8daff5953"/>
    <w:p>
      <w:pPr>
        <w:pStyle w:val="Heading2"/>
      </w:pPr>
      <w:r>
        <w:t xml:space="preserve">Conclusion: A Photographer Ready to Make an Impact</w:t>
      </w:r>
    </w:p>
    <w:p>
      <w:pPr>
        <w:pStyle w:val="FirstParagraph"/>
      </w:pPr>
      <w:r>
        <w:t xml:space="preserve">In conclusion, I am excited about the opportunity to join [Company Name] as a Photographer and contribute my skills, creativity, and passion for photography in Australia Sydney. My experience, combined with my deep connection to this city, positions me to deliver work that not only meets but exceeds expectations. I would be thrilled to discuss how my background aligns with your needs and how I can help elevate your visual storytelling efforts.</w:t>
      </w:r>
    </w:p>
    <w:p>
      <w:pPr>
        <w:pStyle w:val="BodyText"/>
      </w:pPr>
      <w:r>
        <w:t xml:space="preserve">Thank you for considering my application. I look forward to the possibility of contributing to [Company Name]’s success and continuing to explore the endless possibilities of photography in Australia Sydne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dc:title>
  <dc:creator/>
  <cp:keywords/>
  <dcterms:created xsi:type="dcterms:W3CDTF">2026-07-21T14:47:28Z</dcterms:created>
  <dcterms:modified xsi:type="dcterms:W3CDTF">2026-07-21T14:47:28Z</dcterms:modified>
</cp:coreProperties>
</file>

<file path=docProps/custom.xml><?xml version="1.0" encoding="utf-8"?>
<Properties xmlns="http://schemas.openxmlformats.org/officeDocument/2006/custom-properties" xmlns:vt="http://schemas.openxmlformats.org/officeDocument/2006/docPropsVTypes"/>
</file>